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1395A" w14:textId="6C8FA043" w:rsidR="00CF4643" w:rsidRDefault="00A7328A">
      <w:r>
        <w:rPr>
          <w:noProof/>
        </w:rPr>
        <w:drawing>
          <wp:anchor distT="0" distB="0" distL="114300" distR="114300" simplePos="0" relativeHeight="251662336" behindDoc="0" locked="0" layoutInCell="1" allowOverlap="1" wp14:anchorId="26B33743" wp14:editId="3BE7124E">
            <wp:simplePos x="0" y="0"/>
            <wp:positionH relativeFrom="margin">
              <wp:align>left</wp:align>
            </wp:positionH>
            <wp:positionV relativeFrom="paragraph">
              <wp:posOffset>4400550</wp:posOffset>
            </wp:positionV>
            <wp:extent cx="6162675" cy="3467100"/>
            <wp:effectExtent l="0" t="0" r="9525" b="0"/>
            <wp:wrapThrough wrapText="bothSides">
              <wp:wrapPolygon edited="0">
                <wp:start x="0" y="0"/>
                <wp:lineTo x="0" y="21481"/>
                <wp:lineTo x="21567" y="21481"/>
                <wp:lineTo x="21567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643">
        <w:rPr>
          <w:noProof/>
        </w:rPr>
        <w:drawing>
          <wp:anchor distT="0" distB="0" distL="114300" distR="114300" simplePos="0" relativeHeight="251660288" behindDoc="0" locked="0" layoutInCell="1" allowOverlap="1" wp14:anchorId="38E133C6" wp14:editId="1AD00B62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6048375" cy="4260215"/>
            <wp:effectExtent l="0" t="0" r="9525" b="6985"/>
            <wp:wrapThrough wrapText="bothSides">
              <wp:wrapPolygon edited="0">
                <wp:start x="0" y="0"/>
                <wp:lineTo x="0" y="21539"/>
                <wp:lineTo x="21566" y="21539"/>
                <wp:lineTo x="2156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27B808" w14:textId="26B5FE8C" w:rsidR="00CF4643" w:rsidRDefault="00A7328A" w:rsidP="00CF4643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65CA163" wp14:editId="5BC257B8">
            <wp:simplePos x="0" y="0"/>
            <wp:positionH relativeFrom="column">
              <wp:posOffset>2903855</wp:posOffset>
            </wp:positionH>
            <wp:positionV relativeFrom="paragraph">
              <wp:posOffset>95250</wp:posOffset>
            </wp:positionV>
            <wp:extent cx="3267710" cy="5729605"/>
            <wp:effectExtent l="0" t="0" r="8890" b="4445"/>
            <wp:wrapThrough wrapText="bothSides">
              <wp:wrapPolygon edited="0">
                <wp:start x="0" y="0"/>
                <wp:lineTo x="0" y="21545"/>
                <wp:lineTo x="21533" y="21545"/>
                <wp:lineTo x="2153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710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391A8D7" wp14:editId="00B25FF9">
            <wp:simplePos x="0" y="0"/>
            <wp:positionH relativeFrom="column">
              <wp:posOffset>-390525</wp:posOffset>
            </wp:positionH>
            <wp:positionV relativeFrom="paragraph">
              <wp:posOffset>6350</wp:posOffset>
            </wp:positionV>
            <wp:extent cx="2934109" cy="5553850"/>
            <wp:effectExtent l="0" t="0" r="0" b="8890"/>
            <wp:wrapThrough wrapText="bothSides">
              <wp:wrapPolygon edited="0">
                <wp:start x="0" y="0"/>
                <wp:lineTo x="0" y="21560"/>
                <wp:lineTo x="21460" y="21560"/>
                <wp:lineTo x="21460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555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BDEF5C" w14:textId="215CEC82" w:rsidR="00CF4643" w:rsidRPr="00CF4643" w:rsidRDefault="00CF4643" w:rsidP="00CF4643">
      <w:pPr>
        <w:ind w:firstLine="720"/>
      </w:pPr>
    </w:p>
    <w:p w14:paraId="7055C376" w14:textId="79C57211" w:rsidR="00A7328A" w:rsidRDefault="00A7328A"/>
    <w:p w14:paraId="04C40EFB" w14:textId="6CA18B48" w:rsidR="00A7328A" w:rsidRDefault="00A7328A"/>
    <w:p w14:paraId="644FBF05" w14:textId="088F2C03" w:rsidR="00A7328A" w:rsidRDefault="00A7328A"/>
    <w:p w14:paraId="1960B434" w14:textId="063A424D" w:rsidR="00A7328A" w:rsidRDefault="00A7328A"/>
    <w:p w14:paraId="1BC6EE2A" w14:textId="4B05D8BA" w:rsidR="00A7328A" w:rsidRDefault="00A7328A"/>
    <w:p w14:paraId="0575B643" w14:textId="7287546E" w:rsidR="00A7328A" w:rsidRDefault="00A7328A" w:rsidP="00A7328A">
      <w:pPr>
        <w:tabs>
          <w:tab w:val="left" w:pos="1920"/>
        </w:tabs>
      </w:pPr>
      <w:r>
        <w:tab/>
      </w:r>
    </w:p>
    <w:p w14:paraId="4B6F47CF" w14:textId="77777777" w:rsidR="00A7328A" w:rsidRDefault="00A7328A"/>
    <w:p w14:paraId="559D6D6D" w14:textId="1FA1D6DA" w:rsidR="00A7328A" w:rsidRDefault="009768AD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5217E61" wp14:editId="1EBC2152">
            <wp:simplePos x="0" y="0"/>
            <wp:positionH relativeFrom="margin">
              <wp:align>left</wp:align>
            </wp:positionH>
            <wp:positionV relativeFrom="paragraph">
              <wp:posOffset>4321175</wp:posOffset>
            </wp:positionV>
            <wp:extent cx="6324600" cy="3895725"/>
            <wp:effectExtent l="0" t="0" r="0" b="9525"/>
            <wp:wrapThrough wrapText="bothSides">
              <wp:wrapPolygon edited="0">
                <wp:start x="0" y="0"/>
                <wp:lineTo x="0" y="21547"/>
                <wp:lineTo x="21535" y="21547"/>
                <wp:lineTo x="2153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DFFB12" wp14:editId="44E38A28">
            <wp:simplePos x="0" y="0"/>
            <wp:positionH relativeFrom="margin">
              <wp:posOffset>-190500</wp:posOffset>
            </wp:positionH>
            <wp:positionV relativeFrom="paragraph">
              <wp:posOffset>0</wp:posOffset>
            </wp:positionV>
            <wp:extent cx="6105525" cy="4125595"/>
            <wp:effectExtent l="0" t="0" r="9525" b="8255"/>
            <wp:wrapThrough wrapText="bothSides">
              <wp:wrapPolygon edited="0">
                <wp:start x="0" y="0"/>
                <wp:lineTo x="0" y="21543"/>
                <wp:lineTo x="21566" y="21543"/>
                <wp:lineTo x="2156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125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B914D7" w14:textId="472B50F9" w:rsidR="00A7328A" w:rsidRDefault="003E0046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6966D8D" wp14:editId="759F1BD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486015" cy="2933700"/>
            <wp:effectExtent l="0" t="0" r="635" b="0"/>
            <wp:wrapThrough wrapText="bothSides">
              <wp:wrapPolygon edited="0">
                <wp:start x="0" y="0"/>
                <wp:lineTo x="0" y="21460"/>
                <wp:lineTo x="21547" y="21460"/>
                <wp:lineTo x="21547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6192" cy="2933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DED29" w14:textId="32E41F34" w:rsidR="00A7328A" w:rsidRDefault="00A7328A"/>
    <w:p w14:paraId="06E2C3C3" w14:textId="34E339CA" w:rsidR="00A7328A" w:rsidRDefault="00A7328A"/>
    <w:p w14:paraId="037FF388" w14:textId="748DD691" w:rsidR="00A7328A" w:rsidRDefault="00BB7F71">
      <w:r>
        <w:rPr>
          <w:noProof/>
        </w:rPr>
        <w:drawing>
          <wp:anchor distT="0" distB="0" distL="114300" distR="114300" simplePos="0" relativeHeight="251667456" behindDoc="0" locked="0" layoutInCell="1" allowOverlap="1" wp14:anchorId="707CD469" wp14:editId="46AD95FC">
            <wp:simplePos x="0" y="0"/>
            <wp:positionH relativeFrom="margin">
              <wp:posOffset>-600075</wp:posOffset>
            </wp:positionH>
            <wp:positionV relativeFrom="paragraph">
              <wp:posOffset>358140</wp:posOffset>
            </wp:positionV>
            <wp:extent cx="7269480" cy="3990975"/>
            <wp:effectExtent l="0" t="0" r="7620" b="9525"/>
            <wp:wrapThrough wrapText="bothSides">
              <wp:wrapPolygon edited="0">
                <wp:start x="0" y="0"/>
                <wp:lineTo x="0" y="21548"/>
                <wp:lineTo x="21566" y="21548"/>
                <wp:lineTo x="21566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948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9ADAB5" w14:textId="0C9B61FA" w:rsidR="00A7328A" w:rsidRDefault="00BB7F71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ECEA118" wp14:editId="0C2562E3">
            <wp:simplePos x="0" y="0"/>
            <wp:positionH relativeFrom="margin">
              <wp:posOffset>-457200</wp:posOffset>
            </wp:positionH>
            <wp:positionV relativeFrom="paragraph">
              <wp:posOffset>4018915</wp:posOffset>
            </wp:positionV>
            <wp:extent cx="7195820" cy="3324225"/>
            <wp:effectExtent l="0" t="0" r="5080" b="9525"/>
            <wp:wrapThrough wrapText="bothSides">
              <wp:wrapPolygon edited="0">
                <wp:start x="0" y="0"/>
                <wp:lineTo x="0" y="21538"/>
                <wp:lineTo x="21558" y="21538"/>
                <wp:lineTo x="21558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582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35E96590" wp14:editId="63722F5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86575" cy="3914775"/>
            <wp:effectExtent l="0" t="0" r="9525" b="9525"/>
            <wp:wrapThrough wrapText="bothSides">
              <wp:wrapPolygon edited="0">
                <wp:start x="0" y="0"/>
                <wp:lineTo x="0" y="21547"/>
                <wp:lineTo x="21570" y="21547"/>
                <wp:lineTo x="2157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657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FEB37" w14:textId="326BB6CA" w:rsidR="00A7328A" w:rsidRDefault="00A7328A"/>
    <w:p w14:paraId="7428A7A4" w14:textId="6BF36372" w:rsidR="00BB7F71" w:rsidRDefault="00944C37" w:rsidP="002E537E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01C083F" wp14:editId="61F07B9C">
            <wp:simplePos x="0" y="0"/>
            <wp:positionH relativeFrom="margin">
              <wp:align>center</wp:align>
            </wp:positionH>
            <wp:positionV relativeFrom="paragraph">
              <wp:posOffset>5905500</wp:posOffset>
            </wp:positionV>
            <wp:extent cx="6315075" cy="1765935"/>
            <wp:effectExtent l="0" t="0" r="9525" b="5715"/>
            <wp:wrapThrough wrapText="bothSides">
              <wp:wrapPolygon edited="0">
                <wp:start x="0" y="0"/>
                <wp:lineTo x="0" y="21437"/>
                <wp:lineTo x="21567" y="21437"/>
                <wp:lineTo x="21567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B02A34D" wp14:editId="59A3EC2B">
            <wp:simplePos x="0" y="0"/>
            <wp:positionH relativeFrom="margin">
              <wp:posOffset>76200</wp:posOffset>
            </wp:positionH>
            <wp:positionV relativeFrom="paragraph">
              <wp:posOffset>0</wp:posOffset>
            </wp:positionV>
            <wp:extent cx="6105525" cy="5710555"/>
            <wp:effectExtent l="0" t="0" r="9525" b="4445"/>
            <wp:wrapThrough wrapText="bothSides">
              <wp:wrapPolygon edited="0">
                <wp:start x="0" y="0"/>
                <wp:lineTo x="0" y="21545"/>
                <wp:lineTo x="21566" y="21545"/>
                <wp:lineTo x="21566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5710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DC5BC8" w14:textId="18385043" w:rsidR="00BB7F71" w:rsidRDefault="00BB7F71"/>
    <w:p w14:paraId="43A18D8E" w14:textId="4D71D163" w:rsidR="00BB7F71" w:rsidRDefault="00BB7F71"/>
    <w:p w14:paraId="17BECBC4" w14:textId="29001FCB" w:rsidR="00BB7F71" w:rsidRDefault="00BB7F71"/>
    <w:p w14:paraId="2FCA5ABC" w14:textId="56410559" w:rsidR="00BB7F71" w:rsidRDefault="00BB7F71"/>
    <w:p w14:paraId="1ECE584C" w14:textId="61C3D734" w:rsidR="00BB7F71" w:rsidRDefault="00BB7F71"/>
    <w:p w14:paraId="365DAED9" w14:textId="43F94047" w:rsidR="00BB7F71" w:rsidRDefault="00BB7F71"/>
    <w:p w14:paraId="5D9FC9F0" w14:textId="210A427C" w:rsidR="00BB7F71" w:rsidRDefault="00BB7F71"/>
    <w:p w14:paraId="2BC09B2F" w14:textId="2DA463C8" w:rsidR="00BB7F71" w:rsidRDefault="00BB7F71"/>
    <w:p w14:paraId="4549959F" w14:textId="314EEC09" w:rsidR="00BB7F71" w:rsidRDefault="00BB7F71"/>
    <w:p w14:paraId="0CB5E513" w14:textId="375AEF6E" w:rsidR="00126F9E" w:rsidRDefault="00126F9E"/>
    <w:sectPr w:rsidR="00126F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F7974" w14:textId="77777777" w:rsidR="00BB7F71" w:rsidRDefault="00BB7F71" w:rsidP="00BB7F71">
      <w:pPr>
        <w:spacing w:after="0" w:line="240" w:lineRule="auto"/>
      </w:pPr>
      <w:r>
        <w:separator/>
      </w:r>
    </w:p>
  </w:endnote>
  <w:endnote w:type="continuationSeparator" w:id="0">
    <w:p w14:paraId="2F478FA8" w14:textId="77777777" w:rsidR="00BB7F71" w:rsidRDefault="00BB7F71" w:rsidP="00BB7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79EC9" w14:textId="77777777" w:rsidR="00BB7F71" w:rsidRDefault="00BB7F71" w:rsidP="00BB7F71">
      <w:pPr>
        <w:spacing w:after="0" w:line="240" w:lineRule="auto"/>
      </w:pPr>
      <w:r>
        <w:separator/>
      </w:r>
    </w:p>
  </w:footnote>
  <w:footnote w:type="continuationSeparator" w:id="0">
    <w:p w14:paraId="0C6D1645" w14:textId="77777777" w:rsidR="00BB7F71" w:rsidRDefault="00BB7F71" w:rsidP="00BB7F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NAFicxMTU0tzIyUdpeDU4uLM/DyQAqNaAOo9oqwsAAAA"/>
  </w:docVars>
  <w:rsids>
    <w:rsidRoot w:val="00CF4643"/>
    <w:rsid w:val="00126F9E"/>
    <w:rsid w:val="002E537E"/>
    <w:rsid w:val="003E0046"/>
    <w:rsid w:val="00944C37"/>
    <w:rsid w:val="009768AD"/>
    <w:rsid w:val="00A7328A"/>
    <w:rsid w:val="00AF2DC9"/>
    <w:rsid w:val="00BB7F71"/>
    <w:rsid w:val="00CF4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87B0F"/>
  <w15:chartTrackingRefBased/>
  <w15:docId w15:val="{317B60A6-B6ED-4A79-81F0-4E06DD51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F71"/>
  </w:style>
  <w:style w:type="paragraph" w:styleId="Footer">
    <w:name w:val="footer"/>
    <w:basedOn w:val="Normal"/>
    <w:link w:val="FooterChar"/>
    <w:uiPriority w:val="99"/>
    <w:unhideWhenUsed/>
    <w:rsid w:val="00BB7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7</cp:revision>
  <cp:lastPrinted>2022-02-03T21:10:00Z</cp:lastPrinted>
  <dcterms:created xsi:type="dcterms:W3CDTF">2022-02-03T20:47:00Z</dcterms:created>
  <dcterms:modified xsi:type="dcterms:W3CDTF">2022-02-03T21:11:00Z</dcterms:modified>
</cp:coreProperties>
</file>